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q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trol22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-22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trolC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-CH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, Years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9.4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8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9.5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, Femal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77 (47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75 (56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99 (41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70 (47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3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MRI movement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8.1 (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5.1 (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4.9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.3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tipsychotic med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3 (14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 ( 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46 (19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 ( 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sychosis diagnosi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6 ( 9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 ( 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6 (10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 ( 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ull Scale IQ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7 (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9 (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.3 (1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9 (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ngenital cardiac diagnosi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53 (32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 ( 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9T00:54:36Z</dcterms:created>
  <dcterms:modified xsi:type="dcterms:W3CDTF">2024-02-09T00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